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D83BEB" w14:textId="44640455" w:rsidR="005162B7" w:rsidRPr="000E4DB9" w:rsidRDefault="000E4DB9" w:rsidP="000E4DB9">
      <w:pPr>
        <w:spacing w:after="0"/>
        <w:jc w:val="center"/>
        <w:rPr>
          <w:sz w:val="36"/>
          <w:szCs w:val="36"/>
        </w:rPr>
      </w:pPr>
      <w:r w:rsidRPr="000E4DB9">
        <w:rPr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68732014" wp14:editId="4E761043">
            <wp:simplePos x="0" y="0"/>
            <wp:positionH relativeFrom="column">
              <wp:posOffset>1152525</wp:posOffset>
            </wp:positionH>
            <wp:positionV relativeFrom="paragraph">
              <wp:posOffset>-399415</wp:posOffset>
            </wp:positionV>
            <wp:extent cx="1381125" cy="124257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ndere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2425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36"/>
          <w:szCs w:val="36"/>
        </w:rPr>
        <w:t xml:space="preserve">                </w:t>
      </w:r>
      <w:r w:rsidRPr="000E4DB9">
        <w:rPr>
          <w:sz w:val="36"/>
          <w:szCs w:val="36"/>
        </w:rPr>
        <w:t xml:space="preserve">School of The Heights </w:t>
      </w:r>
    </w:p>
    <w:p w14:paraId="29E947E2" w14:textId="4A740EF9" w:rsidR="000E4DB9" w:rsidRDefault="000E4DB9" w:rsidP="000E4DB9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               </w:t>
      </w:r>
      <w:r w:rsidR="0082566F" w:rsidRPr="000E4DB9">
        <w:rPr>
          <w:sz w:val="36"/>
          <w:szCs w:val="36"/>
        </w:rPr>
        <w:t>Person</w:t>
      </w:r>
      <w:r w:rsidR="0082566F">
        <w:rPr>
          <w:sz w:val="36"/>
          <w:szCs w:val="36"/>
        </w:rPr>
        <w:t>n</w:t>
      </w:r>
      <w:r w:rsidR="0082566F" w:rsidRPr="000E4DB9">
        <w:rPr>
          <w:sz w:val="36"/>
          <w:szCs w:val="36"/>
        </w:rPr>
        <w:t>el</w:t>
      </w:r>
      <w:r w:rsidRPr="000E4DB9">
        <w:rPr>
          <w:sz w:val="36"/>
          <w:szCs w:val="36"/>
        </w:rPr>
        <w:t xml:space="preserve"> Application</w:t>
      </w:r>
    </w:p>
    <w:p w14:paraId="1352778D" w14:textId="77777777" w:rsidR="000E4DB9" w:rsidRDefault="000E4DB9" w:rsidP="000E4DB9">
      <w:pPr>
        <w:spacing w:after="0"/>
        <w:rPr>
          <w:sz w:val="24"/>
          <w:szCs w:val="24"/>
        </w:rPr>
      </w:pPr>
    </w:p>
    <w:p w14:paraId="1F9F1626" w14:textId="4B730F84" w:rsidR="000E4DB9" w:rsidRPr="000E4DB9" w:rsidRDefault="000E4DB9" w:rsidP="000E4DB9">
      <w:pPr>
        <w:spacing w:after="0"/>
        <w:rPr>
          <w:sz w:val="24"/>
          <w:szCs w:val="24"/>
        </w:rPr>
      </w:pPr>
      <w:r w:rsidRPr="000E4DB9">
        <w:rPr>
          <w:sz w:val="24"/>
          <w:szCs w:val="24"/>
        </w:rPr>
        <w:t>3111</w:t>
      </w:r>
      <w:r>
        <w:rPr>
          <w:sz w:val="24"/>
          <w:szCs w:val="24"/>
        </w:rPr>
        <w:t xml:space="preserve"> St. Johns Av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</w:t>
      </w:r>
      <w:r w:rsidRPr="000E4DB9">
        <w:rPr>
          <w:sz w:val="24"/>
          <w:szCs w:val="24"/>
          <w:u w:val="single"/>
        </w:rPr>
        <w:t xml:space="preserve">Check Areas of </w:t>
      </w:r>
      <w:r w:rsidR="0082566F" w:rsidRPr="000E4DB9">
        <w:rPr>
          <w:sz w:val="24"/>
          <w:szCs w:val="24"/>
          <w:u w:val="single"/>
        </w:rPr>
        <w:t>Interest</w:t>
      </w:r>
    </w:p>
    <w:p w14:paraId="030DADC8" w14:textId="506AB6E6" w:rsidR="000E4DB9" w:rsidRDefault="000E4DB9" w:rsidP="000E4DB9">
      <w:pPr>
        <w:spacing w:after="0"/>
        <w:rPr>
          <w:sz w:val="24"/>
          <w:szCs w:val="24"/>
        </w:rPr>
      </w:pPr>
      <w:r>
        <w:rPr>
          <w:sz w:val="24"/>
          <w:szCs w:val="24"/>
        </w:rPr>
        <w:t>Palatka, Fl. 32177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__ Preschool Teacher</w:t>
      </w:r>
      <w:r>
        <w:rPr>
          <w:sz w:val="24"/>
          <w:szCs w:val="24"/>
        </w:rPr>
        <w:tab/>
      </w:r>
    </w:p>
    <w:p w14:paraId="37FBEE33" w14:textId="26931075" w:rsidR="000E4DB9" w:rsidRDefault="000E4DB9" w:rsidP="000E4DB9">
      <w:pPr>
        <w:spacing w:after="0"/>
        <w:rPr>
          <w:sz w:val="24"/>
          <w:szCs w:val="24"/>
        </w:rPr>
      </w:pPr>
      <w:r>
        <w:rPr>
          <w:sz w:val="24"/>
          <w:szCs w:val="24"/>
        </w:rPr>
        <w:t>Phone (386) 325-095</w:t>
      </w:r>
      <w:r w:rsidR="00623E9F">
        <w:rPr>
          <w:sz w:val="24"/>
          <w:szCs w:val="24"/>
        </w:rPr>
        <w:t>1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__ Elementary Teacher</w:t>
      </w:r>
    </w:p>
    <w:p w14:paraId="30B5ADCD" w14:textId="5BC8F9F8" w:rsidR="000E4DB9" w:rsidRDefault="000E4DB9" w:rsidP="000E4DB9">
      <w:pPr>
        <w:spacing w:after="0"/>
        <w:rPr>
          <w:sz w:val="24"/>
          <w:szCs w:val="24"/>
        </w:rPr>
      </w:pPr>
      <w:r>
        <w:rPr>
          <w:sz w:val="24"/>
          <w:szCs w:val="24"/>
        </w:rPr>
        <w:t>Fax (386) 325-2129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__ Aftercare     __ Aide</w:t>
      </w:r>
    </w:p>
    <w:p w14:paraId="06CA27DA" w14:textId="51C46260" w:rsidR="000E4DB9" w:rsidRDefault="000E4DB9" w:rsidP="000E4DB9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__ Office           __ Other</w:t>
      </w:r>
    </w:p>
    <w:p w14:paraId="75FED104" w14:textId="77777777" w:rsidR="000E4DB9" w:rsidRDefault="000E4DB9" w:rsidP="000E4DB9">
      <w:pPr>
        <w:spacing w:after="0"/>
        <w:rPr>
          <w:sz w:val="24"/>
          <w:szCs w:val="24"/>
        </w:rPr>
      </w:pPr>
    </w:p>
    <w:p w14:paraId="223B97B6" w14:textId="7C011D0C" w:rsidR="000E4DB9" w:rsidRPr="000E4DB9" w:rsidRDefault="000E4DB9" w:rsidP="000E4DB9">
      <w:pPr>
        <w:spacing w:after="0"/>
        <w:jc w:val="center"/>
        <w:rPr>
          <w:sz w:val="32"/>
          <w:szCs w:val="32"/>
        </w:rPr>
      </w:pPr>
      <w:r w:rsidRPr="000E4DB9">
        <w:rPr>
          <w:sz w:val="32"/>
          <w:szCs w:val="32"/>
        </w:rPr>
        <w:t>Applicant Information</w:t>
      </w:r>
    </w:p>
    <w:p w14:paraId="3EC31067" w14:textId="5C5918E2" w:rsidR="000E4DB9" w:rsidRDefault="000E4DB9" w:rsidP="000E4DB9">
      <w:pPr>
        <w:spacing w:after="0"/>
        <w:rPr>
          <w:sz w:val="24"/>
          <w:szCs w:val="24"/>
        </w:rPr>
      </w:pPr>
    </w:p>
    <w:p w14:paraId="611C6B4B" w14:textId="1A4D0A3E" w:rsidR="000E4DB9" w:rsidRDefault="000E4DB9" w:rsidP="000E4DB9">
      <w:pPr>
        <w:spacing w:after="0"/>
        <w:rPr>
          <w:sz w:val="24"/>
          <w:szCs w:val="24"/>
        </w:rPr>
      </w:pPr>
    </w:p>
    <w:p w14:paraId="188EB8E1" w14:textId="20238E62" w:rsidR="000E4DB9" w:rsidRDefault="000E4DB9" w:rsidP="000E4DB9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Name _________________________________________   </w:t>
      </w:r>
      <w:r w:rsidR="0082566F">
        <w:rPr>
          <w:sz w:val="24"/>
          <w:szCs w:val="24"/>
        </w:rPr>
        <w:t>Application</w:t>
      </w:r>
      <w:r>
        <w:rPr>
          <w:sz w:val="24"/>
          <w:szCs w:val="24"/>
        </w:rPr>
        <w:t xml:space="preserve"> Date _________________</w:t>
      </w:r>
    </w:p>
    <w:p w14:paraId="60BB6230" w14:textId="5875BC33" w:rsidR="000E4DB9" w:rsidRDefault="000E4DB9" w:rsidP="000E4DB9">
      <w:pPr>
        <w:spacing w:after="0"/>
        <w:rPr>
          <w:sz w:val="24"/>
          <w:szCs w:val="24"/>
        </w:rPr>
      </w:pPr>
    </w:p>
    <w:p w14:paraId="504F3911" w14:textId="64A7734A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Address __________________________________________</w:t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  <w:t>_____________________________</w:t>
      </w:r>
      <w:r>
        <w:rPr>
          <w:sz w:val="24"/>
          <w:szCs w:val="24"/>
        </w:rPr>
        <w:tab/>
      </w:r>
    </w:p>
    <w:p w14:paraId="665206F4" w14:textId="0189F5EF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Phone ____________________________</w:t>
      </w:r>
      <w:r>
        <w:rPr>
          <w:sz w:val="24"/>
          <w:szCs w:val="24"/>
        </w:rPr>
        <w:tab/>
        <w:t>DL# ______________________________________</w:t>
      </w:r>
    </w:p>
    <w:p w14:paraId="4322F8B7" w14:textId="31BD704B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Age ___________    Date of Birth _____/_____/_____      Social Security # _____/_____/______</w:t>
      </w:r>
    </w:p>
    <w:p w14:paraId="42A3190E" w14:textId="5DA60EE2" w:rsidR="000E4DB9" w:rsidRDefault="000E4DB9" w:rsidP="000E4DB9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Married  _</w:t>
      </w:r>
      <w:proofErr w:type="gramEnd"/>
      <w:r>
        <w:rPr>
          <w:sz w:val="24"/>
          <w:szCs w:val="24"/>
        </w:rPr>
        <w:t>_</w:t>
      </w:r>
      <w:r w:rsidR="00221B43">
        <w:rPr>
          <w:sz w:val="24"/>
          <w:szCs w:val="24"/>
        </w:rPr>
        <w:t>Y</w:t>
      </w:r>
      <w:r>
        <w:rPr>
          <w:sz w:val="24"/>
          <w:szCs w:val="24"/>
        </w:rPr>
        <w:t>es   __</w:t>
      </w:r>
      <w:r w:rsidR="00221B43">
        <w:rPr>
          <w:sz w:val="24"/>
          <w:szCs w:val="24"/>
        </w:rPr>
        <w:t>N</w:t>
      </w:r>
      <w:r>
        <w:rPr>
          <w:sz w:val="24"/>
          <w:szCs w:val="24"/>
        </w:rPr>
        <w:t>o   Spouse's name ______________________________________________</w:t>
      </w:r>
    </w:p>
    <w:p w14:paraId="4B6DE75B" w14:textId="77777777" w:rsidR="000E4DB9" w:rsidRDefault="000E4DB9" w:rsidP="000E4DB9">
      <w:pPr>
        <w:jc w:val="center"/>
        <w:rPr>
          <w:sz w:val="24"/>
          <w:szCs w:val="24"/>
        </w:rPr>
      </w:pPr>
    </w:p>
    <w:p w14:paraId="3A379D67" w14:textId="0CEDF6DC" w:rsidR="000E4DB9" w:rsidRPr="000E4DB9" w:rsidRDefault="000E4DB9" w:rsidP="000E4DB9">
      <w:pPr>
        <w:jc w:val="center"/>
        <w:rPr>
          <w:sz w:val="36"/>
          <w:szCs w:val="36"/>
        </w:rPr>
      </w:pPr>
      <w:r w:rsidRPr="000E4DB9">
        <w:rPr>
          <w:sz w:val="36"/>
          <w:szCs w:val="36"/>
        </w:rPr>
        <w:t>School</w:t>
      </w:r>
      <w:r>
        <w:rPr>
          <w:sz w:val="36"/>
          <w:szCs w:val="36"/>
        </w:rPr>
        <w:t>s</w:t>
      </w:r>
      <w:r w:rsidRPr="000E4DB9">
        <w:rPr>
          <w:sz w:val="36"/>
          <w:szCs w:val="36"/>
        </w:rPr>
        <w:t xml:space="preserve"> Attended</w:t>
      </w:r>
    </w:p>
    <w:p w14:paraId="15EDBCB0" w14:textId="12A95973" w:rsidR="000E4DB9" w:rsidRDefault="000E4DB9" w:rsidP="000E4DB9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  <w:t xml:space="preserve">            </w:t>
      </w:r>
    </w:p>
    <w:tbl>
      <w:tblPr>
        <w:tblStyle w:val="TableGrid"/>
        <w:tblW w:w="9705" w:type="dxa"/>
        <w:tblLook w:val="04A0" w:firstRow="1" w:lastRow="0" w:firstColumn="1" w:lastColumn="0" w:noHBand="0" w:noVBand="1"/>
      </w:tblPr>
      <w:tblGrid>
        <w:gridCol w:w="1330"/>
        <w:gridCol w:w="2168"/>
        <w:gridCol w:w="2447"/>
        <w:gridCol w:w="1250"/>
        <w:gridCol w:w="2510"/>
      </w:tblGrid>
      <w:tr w:rsidR="000E4DB9" w14:paraId="40BD1607" w14:textId="77777777" w:rsidTr="000E4DB9">
        <w:trPr>
          <w:trHeight w:val="361"/>
        </w:trPr>
        <w:tc>
          <w:tcPr>
            <w:tcW w:w="1330" w:type="dxa"/>
          </w:tcPr>
          <w:p w14:paraId="7A03963C" w14:textId="38C76998" w:rsidR="000E4DB9" w:rsidRPr="000E4DB9" w:rsidRDefault="000E4DB9" w:rsidP="000E4DB9"/>
        </w:tc>
        <w:tc>
          <w:tcPr>
            <w:tcW w:w="2168" w:type="dxa"/>
          </w:tcPr>
          <w:p w14:paraId="76A7660B" w14:textId="07997371" w:rsidR="000E4DB9" w:rsidRPr="000E4DB9" w:rsidRDefault="000E4DB9" w:rsidP="000E4DB9">
            <w:r w:rsidRPr="000E4DB9">
              <w:t xml:space="preserve">School Name                                              </w:t>
            </w:r>
          </w:p>
        </w:tc>
        <w:tc>
          <w:tcPr>
            <w:tcW w:w="2447" w:type="dxa"/>
          </w:tcPr>
          <w:p w14:paraId="0F02A3B8" w14:textId="35B0CCAA" w:rsidR="000E4DB9" w:rsidRPr="000E4DB9" w:rsidRDefault="000E4DB9" w:rsidP="000E4DB9">
            <w:r w:rsidRPr="000E4DB9">
              <w:t xml:space="preserve">Address  </w:t>
            </w:r>
          </w:p>
        </w:tc>
        <w:tc>
          <w:tcPr>
            <w:tcW w:w="1250" w:type="dxa"/>
          </w:tcPr>
          <w:p w14:paraId="734F76B9" w14:textId="45D6B8F8" w:rsidR="000E4DB9" w:rsidRPr="000E4DB9" w:rsidRDefault="000E4DB9" w:rsidP="000E4DB9">
            <w:r w:rsidRPr="000E4DB9">
              <w:t xml:space="preserve">From – To      </w:t>
            </w:r>
          </w:p>
        </w:tc>
        <w:tc>
          <w:tcPr>
            <w:tcW w:w="2510" w:type="dxa"/>
          </w:tcPr>
          <w:p w14:paraId="4A8A8FD7" w14:textId="481CDFE2" w:rsidR="000E4DB9" w:rsidRDefault="000E4DB9" w:rsidP="000E4DB9">
            <w:pPr>
              <w:rPr>
                <w:sz w:val="24"/>
                <w:szCs w:val="24"/>
              </w:rPr>
            </w:pPr>
            <w:r w:rsidRPr="000E4DB9">
              <w:t xml:space="preserve">Degree/Certification         </w:t>
            </w:r>
          </w:p>
        </w:tc>
      </w:tr>
      <w:tr w:rsidR="000E4DB9" w14:paraId="1A824719" w14:textId="77777777" w:rsidTr="000E4DB9">
        <w:trPr>
          <w:trHeight w:val="377"/>
        </w:trPr>
        <w:tc>
          <w:tcPr>
            <w:tcW w:w="1330" w:type="dxa"/>
          </w:tcPr>
          <w:p w14:paraId="2D946DCD" w14:textId="77777777" w:rsidR="000E4DB9" w:rsidRDefault="000E4DB9" w:rsidP="000E4DB9"/>
          <w:p w14:paraId="3102EC1A" w14:textId="329C3470" w:rsidR="000E4DB9" w:rsidRPr="000E4DB9" w:rsidRDefault="000E4DB9" w:rsidP="000E4DB9">
            <w:r w:rsidRPr="000E4DB9">
              <w:t>High School</w:t>
            </w:r>
          </w:p>
        </w:tc>
        <w:tc>
          <w:tcPr>
            <w:tcW w:w="2168" w:type="dxa"/>
          </w:tcPr>
          <w:p w14:paraId="582867F4" w14:textId="77777777" w:rsidR="000E4DB9" w:rsidRPr="000E4DB9" w:rsidRDefault="000E4DB9" w:rsidP="000E4DB9"/>
        </w:tc>
        <w:tc>
          <w:tcPr>
            <w:tcW w:w="2447" w:type="dxa"/>
          </w:tcPr>
          <w:p w14:paraId="2128D28F" w14:textId="77777777" w:rsidR="000E4DB9" w:rsidRPr="000E4DB9" w:rsidRDefault="000E4DB9" w:rsidP="000E4DB9"/>
        </w:tc>
        <w:tc>
          <w:tcPr>
            <w:tcW w:w="1250" w:type="dxa"/>
          </w:tcPr>
          <w:p w14:paraId="4C6CD02E" w14:textId="77777777" w:rsidR="000E4DB9" w:rsidRDefault="000E4DB9" w:rsidP="000E4DB9">
            <w:pPr>
              <w:jc w:val="center"/>
            </w:pPr>
          </w:p>
          <w:p w14:paraId="36228666" w14:textId="1A5BBCF5" w:rsidR="000E4DB9" w:rsidRPr="000E4DB9" w:rsidRDefault="000E4DB9" w:rsidP="000E4DB9">
            <w:pPr>
              <w:jc w:val="center"/>
            </w:pPr>
            <w:r w:rsidRPr="000E4DB9">
              <w:t>-</w:t>
            </w:r>
          </w:p>
        </w:tc>
        <w:tc>
          <w:tcPr>
            <w:tcW w:w="2510" w:type="dxa"/>
          </w:tcPr>
          <w:p w14:paraId="69946699" w14:textId="77777777" w:rsidR="000E4DB9" w:rsidRDefault="000E4DB9" w:rsidP="000E4DB9">
            <w:pPr>
              <w:rPr>
                <w:sz w:val="24"/>
                <w:szCs w:val="24"/>
              </w:rPr>
            </w:pPr>
          </w:p>
          <w:p w14:paraId="407DED87" w14:textId="77777777" w:rsidR="000E4DB9" w:rsidRDefault="000E4DB9" w:rsidP="000E4DB9">
            <w:pPr>
              <w:rPr>
                <w:sz w:val="24"/>
                <w:szCs w:val="24"/>
              </w:rPr>
            </w:pPr>
          </w:p>
          <w:p w14:paraId="658AD7B6" w14:textId="16F49828" w:rsidR="000E4DB9" w:rsidRDefault="000E4DB9" w:rsidP="000E4DB9">
            <w:pPr>
              <w:rPr>
                <w:sz w:val="24"/>
                <w:szCs w:val="24"/>
              </w:rPr>
            </w:pPr>
          </w:p>
        </w:tc>
      </w:tr>
      <w:tr w:rsidR="000E4DB9" w14:paraId="52DC7331" w14:textId="77777777" w:rsidTr="000E4DB9">
        <w:trPr>
          <w:trHeight w:val="361"/>
        </w:trPr>
        <w:tc>
          <w:tcPr>
            <w:tcW w:w="1330" w:type="dxa"/>
          </w:tcPr>
          <w:p w14:paraId="21B857F4" w14:textId="77777777" w:rsidR="000E4DB9" w:rsidRDefault="000E4DB9" w:rsidP="000E4DB9"/>
          <w:p w14:paraId="12EE45BA" w14:textId="32452565" w:rsidR="000E4DB9" w:rsidRPr="000E4DB9" w:rsidRDefault="000E4DB9" w:rsidP="000E4DB9">
            <w:r>
              <w:t>Collage</w:t>
            </w:r>
          </w:p>
        </w:tc>
        <w:tc>
          <w:tcPr>
            <w:tcW w:w="2168" w:type="dxa"/>
          </w:tcPr>
          <w:p w14:paraId="59F5BA86" w14:textId="77777777" w:rsidR="000E4DB9" w:rsidRPr="000E4DB9" w:rsidRDefault="000E4DB9" w:rsidP="000E4DB9"/>
        </w:tc>
        <w:tc>
          <w:tcPr>
            <w:tcW w:w="2447" w:type="dxa"/>
          </w:tcPr>
          <w:p w14:paraId="43018B3C" w14:textId="77777777" w:rsidR="000E4DB9" w:rsidRPr="000E4DB9" w:rsidRDefault="000E4DB9" w:rsidP="000E4DB9"/>
        </w:tc>
        <w:tc>
          <w:tcPr>
            <w:tcW w:w="1250" w:type="dxa"/>
          </w:tcPr>
          <w:p w14:paraId="670582F2" w14:textId="77777777" w:rsidR="000E4DB9" w:rsidRDefault="000E4DB9" w:rsidP="000E4DB9">
            <w:pPr>
              <w:jc w:val="center"/>
            </w:pPr>
          </w:p>
          <w:p w14:paraId="2D474D7F" w14:textId="057B5200" w:rsidR="000E4DB9" w:rsidRPr="000E4DB9" w:rsidRDefault="000E4DB9" w:rsidP="000E4DB9">
            <w:pPr>
              <w:jc w:val="center"/>
            </w:pPr>
            <w:r w:rsidRPr="000E4DB9">
              <w:t>-</w:t>
            </w:r>
          </w:p>
        </w:tc>
        <w:tc>
          <w:tcPr>
            <w:tcW w:w="2510" w:type="dxa"/>
          </w:tcPr>
          <w:p w14:paraId="70BD7C02" w14:textId="3A0E3A52" w:rsidR="000E4DB9" w:rsidRDefault="000E4DB9" w:rsidP="000E4DB9">
            <w:pPr>
              <w:rPr>
                <w:sz w:val="24"/>
                <w:szCs w:val="24"/>
              </w:rPr>
            </w:pPr>
          </w:p>
          <w:p w14:paraId="4EE0334E" w14:textId="77777777" w:rsidR="000E4DB9" w:rsidRDefault="000E4DB9" w:rsidP="000E4DB9">
            <w:pPr>
              <w:rPr>
                <w:sz w:val="24"/>
                <w:szCs w:val="24"/>
              </w:rPr>
            </w:pPr>
          </w:p>
          <w:p w14:paraId="2374CCAB" w14:textId="24BFE4E9" w:rsidR="000E4DB9" w:rsidRDefault="000E4DB9" w:rsidP="000E4DB9">
            <w:pPr>
              <w:rPr>
                <w:sz w:val="24"/>
                <w:szCs w:val="24"/>
              </w:rPr>
            </w:pPr>
          </w:p>
        </w:tc>
      </w:tr>
      <w:tr w:rsidR="000E4DB9" w14:paraId="5BB395CD" w14:textId="77777777" w:rsidTr="000E4DB9">
        <w:trPr>
          <w:trHeight w:val="361"/>
        </w:trPr>
        <w:tc>
          <w:tcPr>
            <w:tcW w:w="1330" w:type="dxa"/>
          </w:tcPr>
          <w:p w14:paraId="49C0D425" w14:textId="77777777" w:rsidR="000E4DB9" w:rsidRDefault="000E4DB9" w:rsidP="000E4DB9"/>
          <w:p w14:paraId="6E3C0C0B" w14:textId="3812F153" w:rsidR="000E4DB9" w:rsidRPr="000E4DB9" w:rsidRDefault="000E4DB9" w:rsidP="000E4DB9">
            <w:r>
              <w:t>Collage</w:t>
            </w:r>
          </w:p>
        </w:tc>
        <w:tc>
          <w:tcPr>
            <w:tcW w:w="2168" w:type="dxa"/>
          </w:tcPr>
          <w:p w14:paraId="10A6FBC2" w14:textId="77777777" w:rsidR="000E4DB9" w:rsidRPr="000E4DB9" w:rsidRDefault="000E4DB9" w:rsidP="000E4DB9"/>
        </w:tc>
        <w:tc>
          <w:tcPr>
            <w:tcW w:w="2447" w:type="dxa"/>
          </w:tcPr>
          <w:p w14:paraId="7114FB65" w14:textId="77777777" w:rsidR="000E4DB9" w:rsidRPr="000E4DB9" w:rsidRDefault="000E4DB9" w:rsidP="000E4DB9"/>
        </w:tc>
        <w:tc>
          <w:tcPr>
            <w:tcW w:w="1250" w:type="dxa"/>
          </w:tcPr>
          <w:p w14:paraId="38E155AF" w14:textId="77777777" w:rsidR="000E4DB9" w:rsidRDefault="000E4DB9" w:rsidP="000E4DB9">
            <w:pPr>
              <w:jc w:val="center"/>
            </w:pPr>
          </w:p>
          <w:p w14:paraId="4CFD3B31" w14:textId="597D598D" w:rsidR="000E4DB9" w:rsidRPr="000E4DB9" w:rsidRDefault="000E4DB9" w:rsidP="000E4DB9">
            <w:pPr>
              <w:jc w:val="center"/>
            </w:pPr>
            <w:r w:rsidRPr="000E4DB9">
              <w:t>-</w:t>
            </w:r>
          </w:p>
        </w:tc>
        <w:tc>
          <w:tcPr>
            <w:tcW w:w="2510" w:type="dxa"/>
          </w:tcPr>
          <w:p w14:paraId="2A5E6966" w14:textId="0A1D172C" w:rsidR="000E4DB9" w:rsidRDefault="000E4DB9" w:rsidP="000E4DB9">
            <w:pPr>
              <w:rPr>
                <w:sz w:val="24"/>
                <w:szCs w:val="24"/>
              </w:rPr>
            </w:pPr>
          </w:p>
          <w:p w14:paraId="190EB2AD" w14:textId="77777777" w:rsidR="000E4DB9" w:rsidRDefault="000E4DB9" w:rsidP="000E4DB9">
            <w:pPr>
              <w:rPr>
                <w:sz w:val="24"/>
                <w:szCs w:val="24"/>
              </w:rPr>
            </w:pPr>
          </w:p>
          <w:p w14:paraId="29D4970D" w14:textId="5882BB75" w:rsidR="000E4DB9" w:rsidRDefault="000E4DB9" w:rsidP="000E4DB9">
            <w:pPr>
              <w:rPr>
                <w:sz w:val="24"/>
                <w:szCs w:val="24"/>
              </w:rPr>
            </w:pPr>
          </w:p>
        </w:tc>
      </w:tr>
      <w:tr w:rsidR="000E4DB9" w14:paraId="35FC4315" w14:textId="77777777" w:rsidTr="000E4DB9">
        <w:trPr>
          <w:trHeight w:val="56"/>
        </w:trPr>
        <w:tc>
          <w:tcPr>
            <w:tcW w:w="1330" w:type="dxa"/>
          </w:tcPr>
          <w:p w14:paraId="1C052876" w14:textId="77777777" w:rsidR="000E4DB9" w:rsidRDefault="000E4DB9" w:rsidP="000E4DB9"/>
          <w:p w14:paraId="66067CD0" w14:textId="059764DD" w:rsidR="000E4DB9" w:rsidRPr="000E4DB9" w:rsidRDefault="000E4DB9" w:rsidP="000E4DB9">
            <w:r>
              <w:t>Other</w:t>
            </w:r>
          </w:p>
        </w:tc>
        <w:tc>
          <w:tcPr>
            <w:tcW w:w="2168" w:type="dxa"/>
          </w:tcPr>
          <w:p w14:paraId="21EF1EE4" w14:textId="77777777" w:rsidR="000E4DB9" w:rsidRPr="000E4DB9" w:rsidRDefault="000E4DB9" w:rsidP="000E4DB9"/>
        </w:tc>
        <w:tc>
          <w:tcPr>
            <w:tcW w:w="2447" w:type="dxa"/>
          </w:tcPr>
          <w:p w14:paraId="6D80D6CF" w14:textId="77777777" w:rsidR="000E4DB9" w:rsidRPr="000E4DB9" w:rsidRDefault="000E4DB9" w:rsidP="000E4DB9"/>
        </w:tc>
        <w:tc>
          <w:tcPr>
            <w:tcW w:w="1250" w:type="dxa"/>
          </w:tcPr>
          <w:p w14:paraId="31693F3D" w14:textId="77777777" w:rsidR="000E4DB9" w:rsidRDefault="000E4DB9" w:rsidP="000E4DB9">
            <w:pPr>
              <w:jc w:val="center"/>
            </w:pPr>
          </w:p>
          <w:p w14:paraId="02BDB612" w14:textId="2DABCB1F" w:rsidR="000E4DB9" w:rsidRPr="000E4DB9" w:rsidRDefault="000E4DB9" w:rsidP="000E4DB9">
            <w:pPr>
              <w:jc w:val="center"/>
            </w:pPr>
            <w:r>
              <w:t>-</w:t>
            </w:r>
          </w:p>
        </w:tc>
        <w:tc>
          <w:tcPr>
            <w:tcW w:w="2510" w:type="dxa"/>
          </w:tcPr>
          <w:p w14:paraId="45F30431" w14:textId="77777777" w:rsidR="000E4DB9" w:rsidRDefault="000E4DB9" w:rsidP="000E4DB9">
            <w:pPr>
              <w:rPr>
                <w:sz w:val="24"/>
                <w:szCs w:val="24"/>
              </w:rPr>
            </w:pPr>
          </w:p>
          <w:p w14:paraId="0A19C9B4" w14:textId="77777777" w:rsidR="000E4DB9" w:rsidRDefault="000E4DB9" w:rsidP="000E4DB9">
            <w:pPr>
              <w:rPr>
                <w:sz w:val="24"/>
                <w:szCs w:val="24"/>
              </w:rPr>
            </w:pPr>
          </w:p>
          <w:p w14:paraId="42FE6F2F" w14:textId="63E95975" w:rsidR="000E4DB9" w:rsidRDefault="000E4DB9" w:rsidP="000E4DB9">
            <w:pPr>
              <w:rPr>
                <w:sz w:val="24"/>
                <w:szCs w:val="24"/>
              </w:rPr>
            </w:pPr>
          </w:p>
        </w:tc>
      </w:tr>
    </w:tbl>
    <w:p w14:paraId="160C0B40" w14:textId="0401A8F1" w:rsidR="000E4DB9" w:rsidRDefault="000E4DB9" w:rsidP="000E4DB9">
      <w:pPr>
        <w:rPr>
          <w:sz w:val="24"/>
          <w:szCs w:val="24"/>
        </w:rPr>
      </w:pPr>
    </w:p>
    <w:p w14:paraId="03C3C68B" w14:textId="66E62CFC" w:rsidR="000E4DB9" w:rsidRDefault="000E4DB9" w:rsidP="000E4DB9">
      <w:pPr>
        <w:jc w:val="center"/>
        <w:rPr>
          <w:sz w:val="24"/>
          <w:szCs w:val="24"/>
        </w:rPr>
      </w:pPr>
      <w:r>
        <w:rPr>
          <w:sz w:val="24"/>
          <w:szCs w:val="24"/>
        </w:rPr>
        <w:t>Work-Related Experience</w:t>
      </w:r>
    </w:p>
    <w:p w14:paraId="2758AE98" w14:textId="1042A632" w:rsidR="000E4DB9" w:rsidRDefault="000E4DB9" w:rsidP="000E4DB9">
      <w:pPr>
        <w:spacing w:after="0"/>
        <w:rPr>
          <w:sz w:val="24"/>
          <w:szCs w:val="24"/>
        </w:rPr>
      </w:pPr>
      <w:r>
        <w:rPr>
          <w:sz w:val="24"/>
          <w:szCs w:val="24"/>
        </w:rPr>
        <w:t>Most Recent</w:t>
      </w:r>
    </w:p>
    <w:p w14:paraId="67EE8A6D" w14:textId="7B4A68E4" w:rsidR="000E4DB9" w:rsidRDefault="000E4DB9" w:rsidP="000E4DB9">
      <w:pPr>
        <w:spacing w:after="0"/>
        <w:rPr>
          <w:sz w:val="24"/>
          <w:szCs w:val="24"/>
        </w:rPr>
      </w:pPr>
      <w:r>
        <w:rPr>
          <w:sz w:val="24"/>
          <w:szCs w:val="24"/>
        </w:rPr>
        <w:t>1.</w:t>
      </w:r>
    </w:p>
    <w:p w14:paraId="2CA18170" w14:textId="2C3C2B39" w:rsidR="000E4DB9" w:rsidRDefault="000E4DB9" w:rsidP="000E4DB9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Employer  _</w:t>
      </w:r>
      <w:proofErr w:type="gramEnd"/>
      <w:r>
        <w:rPr>
          <w:sz w:val="24"/>
          <w:szCs w:val="24"/>
        </w:rPr>
        <w:t>____________________________________________________________________</w:t>
      </w:r>
    </w:p>
    <w:p w14:paraId="44A942BD" w14:textId="0EFDC8B2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Dates _______-_______</w:t>
      </w:r>
      <w:proofErr w:type="gramStart"/>
      <w:r>
        <w:rPr>
          <w:sz w:val="24"/>
          <w:szCs w:val="24"/>
        </w:rPr>
        <w:t xml:space="preserve">_  </w:t>
      </w:r>
      <w:r>
        <w:rPr>
          <w:sz w:val="24"/>
          <w:szCs w:val="24"/>
        </w:rPr>
        <w:tab/>
      </w:r>
      <w:proofErr w:type="gramEnd"/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  Phone Number _______________________</w:t>
      </w:r>
    </w:p>
    <w:p w14:paraId="5F33BD83" w14:textId="7AF01F7A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Address _______________________________________________________________________</w:t>
      </w:r>
    </w:p>
    <w:p w14:paraId="05EE12DB" w14:textId="1B5AFB15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Position Held _____________________________ Supervisor’s Name______________________</w:t>
      </w:r>
    </w:p>
    <w:p w14:paraId="0C5F02F0" w14:textId="79CFF4E2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Job Responsibilities______________________________________________________________</w:t>
      </w:r>
    </w:p>
    <w:p w14:paraId="76E269E7" w14:textId="1C1A1BCF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30A99311" w14:textId="6F3E124D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3B50FFCC" w14:textId="792B5E45" w:rsidR="000E4DB9" w:rsidRDefault="000E4DB9" w:rsidP="000E4DB9">
      <w:pPr>
        <w:rPr>
          <w:sz w:val="24"/>
          <w:szCs w:val="24"/>
        </w:rPr>
      </w:pPr>
    </w:p>
    <w:p w14:paraId="45C3A745" w14:textId="325978CF" w:rsidR="000E4DB9" w:rsidRDefault="000E4DB9" w:rsidP="000E4DB9">
      <w:pPr>
        <w:spacing w:after="0"/>
        <w:rPr>
          <w:sz w:val="24"/>
          <w:szCs w:val="24"/>
        </w:rPr>
      </w:pPr>
      <w:r>
        <w:rPr>
          <w:sz w:val="24"/>
          <w:szCs w:val="24"/>
        </w:rPr>
        <w:t>2.</w:t>
      </w:r>
    </w:p>
    <w:p w14:paraId="38B80995" w14:textId="77777777" w:rsidR="000E4DB9" w:rsidRDefault="000E4DB9" w:rsidP="000E4DB9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Employer  _</w:t>
      </w:r>
      <w:proofErr w:type="gramEnd"/>
      <w:r>
        <w:rPr>
          <w:sz w:val="24"/>
          <w:szCs w:val="24"/>
        </w:rPr>
        <w:t>____________________________________________________________________</w:t>
      </w:r>
    </w:p>
    <w:p w14:paraId="0754767E" w14:textId="77777777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Dates _______-_______</w:t>
      </w:r>
      <w:proofErr w:type="gramStart"/>
      <w:r>
        <w:rPr>
          <w:sz w:val="24"/>
          <w:szCs w:val="24"/>
        </w:rPr>
        <w:t xml:space="preserve">_  </w:t>
      </w:r>
      <w:r>
        <w:rPr>
          <w:sz w:val="24"/>
          <w:szCs w:val="24"/>
        </w:rPr>
        <w:tab/>
      </w:r>
      <w:proofErr w:type="gramEnd"/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  Phone Number _______________________</w:t>
      </w:r>
    </w:p>
    <w:p w14:paraId="4E527FB0" w14:textId="77777777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Address _______________________________________________________________________</w:t>
      </w:r>
    </w:p>
    <w:p w14:paraId="4DF95A74" w14:textId="77777777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Position Held _____________________________ Supervisor’s Name______________________</w:t>
      </w:r>
    </w:p>
    <w:p w14:paraId="720FF3F9" w14:textId="77777777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Job Responsibilities______________________________________________________________</w:t>
      </w:r>
    </w:p>
    <w:p w14:paraId="690F7D82" w14:textId="77777777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124ECD5B" w14:textId="77777777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2D7C6535" w14:textId="386CD148" w:rsidR="000E4DB9" w:rsidRDefault="000E4DB9" w:rsidP="000E4DB9">
      <w:pPr>
        <w:rPr>
          <w:sz w:val="24"/>
          <w:szCs w:val="24"/>
        </w:rPr>
      </w:pPr>
    </w:p>
    <w:p w14:paraId="41A5854F" w14:textId="6B5C68F2" w:rsidR="000E4DB9" w:rsidRDefault="000E4DB9" w:rsidP="000E4DB9">
      <w:pPr>
        <w:spacing w:after="0"/>
        <w:rPr>
          <w:sz w:val="24"/>
          <w:szCs w:val="24"/>
        </w:rPr>
      </w:pPr>
      <w:r>
        <w:rPr>
          <w:sz w:val="24"/>
          <w:szCs w:val="24"/>
        </w:rPr>
        <w:t>3.</w:t>
      </w:r>
    </w:p>
    <w:p w14:paraId="5B7CCD36" w14:textId="77777777" w:rsidR="000E4DB9" w:rsidRDefault="000E4DB9" w:rsidP="000E4DB9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Employer  _</w:t>
      </w:r>
      <w:proofErr w:type="gramEnd"/>
      <w:r>
        <w:rPr>
          <w:sz w:val="24"/>
          <w:szCs w:val="24"/>
        </w:rPr>
        <w:t>____________________________________________________________________</w:t>
      </w:r>
    </w:p>
    <w:p w14:paraId="5DD96489" w14:textId="77777777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Dates _______-_______</w:t>
      </w:r>
      <w:proofErr w:type="gramStart"/>
      <w:r>
        <w:rPr>
          <w:sz w:val="24"/>
          <w:szCs w:val="24"/>
        </w:rPr>
        <w:t xml:space="preserve">_  </w:t>
      </w:r>
      <w:r>
        <w:rPr>
          <w:sz w:val="24"/>
          <w:szCs w:val="24"/>
        </w:rPr>
        <w:tab/>
      </w:r>
      <w:proofErr w:type="gramEnd"/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  Phone Number _______________________</w:t>
      </w:r>
    </w:p>
    <w:p w14:paraId="77F2C664" w14:textId="77777777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Address _______________________________________________________________________</w:t>
      </w:r>
    </w:p>
    <w:p w14:paraId="37B1D660" w14:textId="77777777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Position Held _____________________________ Supervisor’s Name______________________</w:t>
      </w:r>
    </w:p>
    <w:p w14:paraId="3C79F804" w14:textId="77777777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Job Responsibilities______________________________________________________________</w:t>
      </w:r>
    </w:p>
    <w:p w14:paraId="2E2C94CF" w14:textId="77777777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7F559D7D" w14:textId="77777777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lastRenderedPageBreak/>
        <w:t>______________________________________________________________________________</w:t>
      </w:r>
    </w:p>
    <w:p w14:paraId="53330A51" w14:textId="6331F112" w:rsidR="000E4DB9" w:rsidRDefault="000E4DB9" w:rsidP="000E4DB9">
      <w:pPr>
        <w:jc w:val="center"/>
        <w:rPr>
          <w:sz w:val="24"/>
          <w:szCs w:val="24"/>
        </w:rPr>
      </w:pPr>
      <w:r>
        <w:rPr>
          <w:sz w:val="24"/>
          <w:szCs w:val="24"/>
        </w:rPr>
        <w:t>School-Related Back Ground</w:t>
      </w:r>
    </w:p>
    <w:p w14:paraId="0DFA28BE" w14:textId="214E0C71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Type of Certification ______________________________</w:t>
      </w:r>
      <w:proofErr w:type="gramStart"/>
      <w:r>
        <w:rPr>
          <w:sz w:val="24"/>
          <w:szCs w:val="24"/>
        </w:rPr>
        <w:t>_  Issuing</w:t>
      </w:r>
      <w:proofErr w:type="gramEnd"/>
      <w:r>
        <w:rPr>
          <w:sz w:val="24"/>
          <w:szCs w:val="24"/>
        </w:rPr>
        <w:t xml:space="preserve"> Agency ________________</w:t>
      </w:r>
    </w:p>
    <w:p w14:paraId="1F7DA769" w14:textId="77777777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Type of Certification ______________________________</w:t>
      </w:r>
      <w:proofErr w:type="gramStart"/>
      <w:r>
        <w:rPr>
          <w:sz w:val="24"/>
          <w:szCs w:val="24"/>
        </w:rPr>
        <w:t>_  Issuing</w:t>
      </w:r>
      <w:proofErr w:type="gramEnd"/>
      <w:r>
        <w:rPr>
          <w:sz w:val="24"/>
          <w:szCs w:val="24"/>
        </w:rPr>
        <w:t xml:space="preserve"> Agency ________________</w:t>
      </w:r>
    </w:p>
    <w:p w14:paraId="27E02821" w14:textId="77777777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Type of Certification ______________________________</w:t>
      </w:r>
      <w:proofErr w:type="gramStart"/>
      <w:r>
        <w:rPr>
          <w:sz w:val="24"/>
          <w:szCs w:val="24"/>
        </w:rPr>
        <w:t>_  Issuing</w:t>
      </w:r>
      <w:proofErr w:type="gramEnd"/>
      <w:r>
        <w:rPr>
          <w:sz w:val="24"/>
          <w:szCs w:val="24"/>
        </w:rPr>
        <w:t xml:space="preserve"> Agency ________________</w:t>
      </w:r>
    </w:p>
    <w:p w14:paraId="4A400891" w14:textId="77777777" w:rsidR="000E4DB9" w:rsidRDefault="000E4DB9" w:rsidP="000E4DB9">
      <w:pPr>
        <w:rPr>
          <w:sz w:val="24"/>
          <w:szCs w:val="24"/>
        </w:rPr>
      </w:pPr>
    </w:p>
    <w:p w14:paraId="53D2FDBA" w14:textId="1B08BD8B" w:rsidR="000E4DB9" w:rsidRDefault="000E4DB9" w:rsidP="000E4DB9">
      <w:pPr>
        <w:jc w:val="center"/>
        <w:rPr>
          <w:sz w:val="24"/>
          <w:szCs w:val="24"/>
        </w:rPr>
      </w:pPr>
      <w:r>
        <w:rPr>
          <w:sz w:val="24"/>
          <w:szCs w:val="24"/>
        </w:rPr>
        <w:t>Previous Classroom Experience</w:t>
      </w:r>
    </w:p>
    <w:p w14:paraId="3C8CF99B" w14:textId="10793D7E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School Name ___________________________________________________________________</w:t>
      </w:r>
    </w:p>
    <w:p w14:paraId="1638C1B3" w14:textId="7AFDEB35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Address _____________________________________ State _______ Zip Code ______________</w:t>
      </w:r>
    </w:p>
    <w:p w14:paraId="240C8C90" w14:textId="487B98FB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 xml:space="preserve">Grade ____________________     </w:t>
      </w:r>
      <w:r>
        <w:rPr>
          <w:sz w:val="24"/>
          <w:szCs w:val="24"/>
        </w:rPr>
        <w:tab/>
        <w:t xml:space="preserve">      Dates:    from ______________to__________________</w:t>
      </w:r>
    </w:p>
    <w:p w14:paraId="48A8BF22" w14:textId="0CB94F0D" w:rsidR="000E4DB9" w:rsidRDefault="000E4DB9" w:rsidP="000E4DB9">
      <w:pPr>
        <w:rPr>
          <w:sz w:val="24"/>
          <w:szCs w:val="24"/>
        </w:rPr>
      </w:pPr>
    </w:p>
    <w:p w14:paraId="4C049672" w14:textId="77777777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School Name ___________________________________________________________________</w:t>
      </w:r>
    </w:p>
    <w:p w14:paraId="670C610A" w14:textId="77777777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Address _____________________________________ State _______ Zip Code ______________</w:t>
      </w:r>
    </w:p>
    <w:p w14:paraId="60F39D5D" w14:textId="7CE8E5BA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 xml:space="preserve">Grade ____________________     </w:t>
      </w:r>
      <w:r>
        <w:rPr>
          <w:sz w:val="24"/>
          <w:szCs w:val="24"/>
        </w:rPr>
        <w:tab/>
        <w:t xml:space="preserve">      Dates:    from ______________to__________________</w:t>
      </w:r>
    </w:p>
    <w:p w14:paraId="41F497F7" w14:textId="77777777" w:rsidR="000E4DB9" w:rsidRDefault="000E4DB9" w:rsidP="000E4DB9">
      <w:pPr>
        <w:rPr>
          <w:sz w:val="24"/>
          <w:szCs w:val="24"/>
        </w:rPr>
      </w:pPr>
    </w:p>
    <w:p w14:paraId="54907F5C" w14:textId="1538DFF6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List in order or preference grade or subjects you prefer to teach.</w:t>
      </w:r>
    </w:p>
    <w:p w14:paraId="0EA619CF" w14:textId="5C878171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1._______________</w:t>
      </w:r>
      <w:proofErr w:type="gramStart"/>
      <w:r>
        <w:rPr>
          <w:sz w:val="24"/>
          <w:szCs w:val="24"/>
        </w:rPr>
        <w:t>_  2</w:t>
      </w:r>
      <w:proofErr w:type="gramEnd"/>
      <w:r>
        <w:rPr>
          <w:sz w:val="24"/>
          <w:szCs w:val="24"/>
        </w:rPr>
        <w:t>.______________  3. _______________</w:t>
      </w:r>
      <w:proofErr w:type="gramStart"/>
      <w:r>
        <w:rPr>
          <w:sz w:val="24"/>
          <w:szCs w:val="24"/>
        </w:rPr>
        <w:t>_  4</w:t>
      </w:r>
      <w:proofErr w:type="gramEnd"/>
      <w:r>
        <w:rPr>
          <w:sz w:val="24"/>
          <w:szCs w:val="24"/>
        </w:rPr>
        <w:t xml:space="preserve">. _________________ </w:t>
      </w:r>
    </w:p>
    <w:p w14:paraId="557DABE2" w14:textId="5902D507" w:rsidR="000E4DB9" w:rsidRDefault="000E4DB9" w:rsidP="000E4DB9">
      <w:pPr>
        <w:rPr>
          <w:sz w:val="24"/>
          <w:szCs w:val="24"/>
        </w:rPr>
      </w:pPr>
    </w:p>
    <w:p w14:paraId="5CB35491" w14:textId="462CE02A" w:rsidR="000E4DB9" w:rsidRDefault="000E4DB9" w:rsidP="000E4DB9">
      <w:pPr>
        <w:rPr>
          <w:sz w:val="24"/>
          <w:szCs w:val="24"/>
        </w:rPr>
      </w:pPr>
      <w:r>
        <w:rPr>
          <w:sz w:val="24"/>
          <w:szCs w:val="24"/>
        </w:rPr>
        <w:t>What do you consider to be the distinctive characteristics of a Christian Education?</w:t>
      </w:r>
    </w:p>
    <w:p w14:paraId="42A0961B" w14:textId="36C6BAA2" w:rsidR="000E4DB9" w:rsidRDefault="000E4DB9" w:rsidP="00C77A23">
      <w:pPr>
        <w:spacing w:after="0"/>
        <w:rPr>
          <w:sz w:val="24"/>
          <w:szCs w:val="24"/>
        </w:rPr>
      </w:pPr>
      <w:bookmarkStart w:id="0" w:name="_Hlk38870933"/>
      <w:r>
        <w:rPr>
          <w:sz w:val="24"/>
          <w:szCs w:val="24"/>
        </w:rPr>
        <w:t>______________________________________________________________________________</w:t>
      </w:r>
    </w:p>
    <w:p w14:paraId="00F2A1FC" w14:textId="5F683AF9" w:rsidR="00C77A23" w:rsidRDefault="00C77A23" w:rsidP="00C77A23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3CAB50C1" w14:textId="70486385" w:rsidR="00C77A23" w:rsidRDefault="00C77A23" w:rsidP="00C77A23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3C1A5514" w14:textId="0B4E377C" w:rsidR="000E4DB9" w:rsidRDefault="00C77A23" w:rsidP="000E4DB9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bookmarkEnd w:id="0"/>
    <w:p w14:paraId="52B34F23" w14:textId="4B4ED2A0" w:rsidR="00C77A23" w:rsidRDefault="00C77A23" w:rsidP="000E4DB9">
      <w:pPr>
        <w:rPr>
          <w:sz w:val="24"/>
          <w:szCs w:val="24"/>
        </w:rPr>
      </w:pPr>
    </w:p>
    <w:p w14:paraId="29F3216A" w14:textId="77604D4A" w:rsidR="00C77A23" w:rsidRDefault="00C77A23" w:rsidP="000E4DB9">
      <w:pPr>
        <w:rPr>
          <w:sz w:val="24"/>
          <w:szCs w:val="24"/>
        </w:rPr>
      </w:pPr>
      <w:r>
        <w:rPr>
          <w:sz w:val="24"/>
          <w:szCs w:val="24"/>
        </w:rPr>
        <w:t xml:space="preserve">What do you </w:t>
      </w:r>
      <w:r w:rsidR="0082566F">
        <w:rPr>
          <w:sz w:val="24"/>
          <w:szCs w:val="24"/>
        </w:rPr>
        <w:t>consider</w:t>
      </w:r>
      <w:r>
        <w:rPr>
          <w:sz w:val="24"/>
          <w:szCs w:val="24"/>
        </w:rPr>
        <w:t xml:space="preserve"> to be the greatest need of a student?</w:t>
      </w:r>
    </w:p>
    <w:p w14:paraId="6A4F882A" w14:textId="37CE1456" w:rsidR="00C77A23" w:rsidRDefault="00C77A23" w:rsidP="00C77A2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</w:t>
      </w:r>
    </w:p>
    <w:p w14:paraId="77EEFB02" w14:textId="4DDFEBFD" w:rsidR="00C77A23" w:rsidRDefault="00C77A23" w:rsidP="00C77A2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</w:t>
      </w:r>
    </w:p>
    <w:p w14:paraId="226D2839" w14:textId="3A640FA0" w:rsidR="00C77A23" w:rsidRDefault="00C77A23" w:rsidP="00C77A2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</w:t>
      </w:r>
    </w:p>
    <w:p w14:paraId="2BB85128" w14:textId="7B9402E9" w:rsidR="00C77A23" w:rsidRDefault="00C77A23" w:rsidP="00C77A23">
      <w:pPr>
        <w:rPr>
          <w:sz w:val="24"/>
          <w:szCs w:val="24"/>
        </w:rPr>
      </w:pPr>
    </w:p>
    <w:p w14:paraId="78408F57" w14:textId="3D672071" w:rsidR="00C77A23" w:rsidRP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How would your teaching of subject matter in a </w:t>
      </w:r>
      <w:proofErr w:type="spellStart"/>
      <w:r>
        <w:rPr>
          <w:sz w:val="24"/>
          <w:szCs w:val="24"/>
        </w:rPr>
        <w:t>Christain</w:t>
      </w:r>
      <w:proofErr w:type="spellEnd"/>
      <w:r>
        <w:rPr>
          <w:sz w:val="24"/>
          <w:szCs w:val="24"/>
        </w:rPr>
        <w:t xml:space="preserve"> school </w:t>
      </w:r>
      <w:proofErr w:type="spellStart"/>
      <w:r>
        <w:rPr>
          <w:sz w:val="24"/>
          <w:szCs w:val="24"/>
        </w:rPr>
        <w:t>dier</w:t>
      </w:r>
      <w:proofErr w:type="spellEnd"/>
      <w:r>
        <w:rPr>
          <w:sz w:val="24"/>
          <w:szCs w:val="24"/>
        </w:rPr>
        <w:t xml:space="preserve"> from hour teaching of it in a non-Christian school?</w:t>
      </w:r>
    </w:p>
    <w:p w14:paraId="2B11C085" w14:textId="77777777" w:rsidR="00C77A23" w:rsidRDefault="00C77A23" w:rsidP="00C77A23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63136A2F" w14:textId="77777777" w:rsidR="00C77A23" w:rsidRDefault="00C77A23" w:rsidP="00C77A23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7ADD6BEE" w14:textId="77777777" w:rsidR="00C77A23" w:rsidRDefault="00C77A23" w:rsidP="00C77A23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1B828804" w14:textId="79A8D359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67700F18" w14:textId="77777777" w:rsidR="00C77A23" w:rsidRDefault="00C77A23" w:rsidP="00C77A23">
      <w:pPr>
        <w:rPr>
          <w:sz w:val="24"/>
          <w:szCs w:val="24"/>
        </w:rPr>
      </w:pPr>
    </w:p>
    <w:p w14:paraId="7BCAB4DD" w14:textId="5FDE1F9F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>What spiritual objective would you establish for students in your class?</w:t>
      </w:r>
    </w:p>
    <w:p w14:paraId="377CB9B3" w14:textId="77777777" w:rsidR="00C77A23" w:rsidRDefault="00C77A23" w:rsidP="00C77A23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46ECD8BA" w14:textId="77777777" w:rsidR="00C77A23" w:rsidRDefault="00C77A23" w:rsidP="00C77A23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0743231A" w14:textId="77777777" w:rsidR="00C77A23" w:rsidRDefault="00C77A23" w:rsidP="00C77A23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35A65385" w14:textId="77777777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43027781" w14:textId="5EB034F1" w:rsidR="00C77A23" w:rsidRDefault="00C77A23" w:rsidP="00C77A23">
      <w:pPr>
        <w:rPr>
          <w:sz w:val="24"/>
          <w:szCs w:val="24"/>
        </w:rPr>
      </w:pPr>
    </w:p>
    <w:p w14:paraId="28EBE415" w14:textId="14299E44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>On what basis would you require obedience from your students?</w:t>
      </w:r>
    </w:p>
    <w:p w14:paraId="1481B875" w14:textId="77777777" w:rsidR="00C77A23" w:rsidRDefault="00C77A23" w:rsidP="00C77A23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4F8E0F7C" w14:textId="77777777" w:rsidR="00C77A23" w:rsidRDefault="00C77A23" w:rsidP="00C77A23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17F4DD9E" w14:textId="77777777" w:rsidR="00C77A23" w:rsidRDefault="00C77A23" w:rsidP="00C77A23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27E6BA83" w14:textId="77777777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1BA953C6" w14:textId="598DEB56" w:rsidR="00C77A23" w:rsidRDefault="00C77A23" w:rsidP="00C77A23">
      <w:pPr>
        <w:rPr>
          <w:sz w:val="24"/>
          <w:szCs w:val="24"/>
        </w:rPr>
      </w:pPr>
    </w:p>
    <w:p w14:paraId="348A217A" w14:textId="6B48E8EA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>How would you integrate Biblical truth into your subject matter?</w:t>
      </w:r>
    </w:p>
    <w:p w14:paraId="13D6C5B9" w14:textId="77777777" w:rsidR="00C77A23" w:rsidRDefault="00C77A23" w:rsidP="00C77A23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316C0CAB" w14:textId="77777777" w:rsidR="00C77A23" w:rsidRDefault="00C77A23" w:rsidP="00C77A23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192EDA62" w14:textId="77777777" w:rsidR="00C77A23" w:rsidRDefault="00C77A23" w:rsidP="00C77A23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357CA869" w14:textId="77777777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671C4846" w14:textId="510000FB" w:rsidR="00C77A23" w:rsidRDefault="00C77A23" w:rsidP="00C77A23">
      <w:pPr>
        <w:rPr>
          <w:sz w:val="24"/>
          <w:szCs w:val="24"/>
        </w:rPr>
      </w:pPr>
    </w:p>
    <w:p w14:paraId="11EF2A80" w14:textId="77777777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>Are you a Christian?  ___Yes     ___No</w:t>
      </w:r>
    </w:p>
    <w:p w14:paraId="1F3E263A" w14:textId="77777777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>State Briefly your salvation experience.</w:t>
      </w:r>
    </w:p>
    <w:p w14:paraId="2E4D3B9D" w14:textId="77777777" w:rsidR="00C77A23" w:rsidRDefault="00C77A23" w:rsidP="00C77A23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63F4C6E2" w14:textId="77777777" w:rsidR="00C77A23" w:rsidRDefault="00C77A23" w:rsidP="00C77A23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407EA591" w14:textId="77777777" w:rsidR="00C77A23" w:rsidRDefault="00C77A23" w:rsidP="00C77A23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0832814B" w14:textId="5636B2A4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0B70304C" w14:textId="53BAC88F" w:rsidR="00C77A23" w:rsidRDefault="00C77A23" w:rsidP="00C77A23">
      <w:pPr>
        <w:rPr>
          <w:sz w:val="24"/>
          <w:szCs w:val="24"/>
        </w:rPr>
      </w:pPr>
    </w:p>
    <w:p w14:paraId="3FACFC00" w14:textId="7F974B82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lastRenderedPageBreak/>
        <w:t>Denomination Affiliation _________________________________________________________</w:t>
      </w:r>
    </w:p>
    <w:p w14:paraId="6A38C43E" w14:textId="2C7DD9A9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 xml:space="preserve">Church Name _____________________________________________ </w:t>
      </w:r>
      <w:proofErr w:type="gramStart"/>
      <w:r>
        <w:rPr>
          <w:sz w:val="24"/>
          <w:szCs w:val="24"/>
        </w:rPr>
        <w:t>Member  _</w:t>
      </w:r>
      <w:proofErr w:type="gramEnd"/>
      <w:r>
        <w:rPr>
          <w:sz w:val="24"/>
          <w:szCs w:val="24"/>
        </w:rPr>
        <w:t>__Yes   ___No</w:t>
      </w:r>
    </w:p>
    <w:p w14:paraId="7313FCFC" w14:textId="0B41A790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>Church Address ________________________________________________________________</w:t>
      </w:r>
    </w:p>
    <w:p w14:paraId="70C5EE97" w14:textId="5B3BC37D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>Phone Number _____-________-_________ Pastor Name ______________________________</w:t>
      </w:r>
    </w:p>
    <w:p w14:paraId="1EC77BB0" w14:textId="7A87A1AD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 xml:space="preserve">Regular </w:t>
      </w:r>
      <w:proofErr w:type="gramStart"/>
      <w:r>
        <w:rPr>
          <w:sz w:val="24"/>
          <w:szCs w:val="24"/>
        </w:rPr>
        <w:t>Attender  _</w:t>
      </w:r>
      <w:proofErr w:type="gramEnd"/>
      <w:r>
        <w:rPr>
          <w:sz w:val="24"/>
          <w:szCs w:val="24"/>
        </w:rPr>
        <w:t xml:space="preserve">_Yes   __No   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Are you active in your church?  __Yes   __No</w:t>
      </w:r>
    </w:p>
    <w:p w14:paraId="40525632" w14:textId="7FB97D5D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 xml:space="preserve">What areas of ministry are you regularly involved in at your </w:t>
      </w:r>
      <w:proofErr w:type="gramStart"/>
      <w:r>
        <w:rPr>
          <w:sz w:val="24"/>
          <w:szCs w:val="24"/>
        </w:rPr>
        <w:t>church _______________________</w:t>
      </w:r>
      <w:proofErr w:type="gramEnd"/>
    </w:p>
    <w:p w14:paraId="0A0B4CB4" w14:textId="7AB687F8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478B23B0" w14:textId="02CF2E36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612C7268" w14:textId="22DECA67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58078F02" w14:textId="71195F8E" w:rsidR="00C77A23" w:rsidRDefault="00C77A23" w:rsidP="00C77A23">
      <w:pPr>
        <w:rPr>
          <w:sz w:val="24"/>
          <w:szCs w:val="24"/>
        </w:rPr>
      </w:pPr>
    </w:p>
    <w:p w14:paraId="7573B368" w14:textId="6EE27D22" w:rsidR="00C77A23" w:rsidRDefault="00C77A23" w:rsidP="00C77A23">
      <w:pPr>
        <w:rPr>
          <w:sz w:val="24"/>
          <w:szCs w:val="24"/>
        </w:rPr>
      </w:pPr>
      <w:r>
        <w:rPr>
          <w:sz w:val="24"/>
          <w:szCs w:val="24"/>
        </w:rPr>
        <w:t>Is there anything in your personal life that would disqualify you from being a staff member at School of The Heights?</w:t>
      </w:r>
      <w:r w:rsidR="00175E98">
        <w:rPr>
          <w:sz w:val="24"/>
          <w:szCs w:val="24"/>
        </w:rPr>
        <w:t xml:space="preserve">  ____Yes    ___No</w:t>
      </w:r>
    </w:p>
    <w:p w14:paraId="01E77126" w14:textId="26EC7295" w:rsidR="00175E98" w:rsidRDefault="00175E98" w:rsidP="00C77A23">
      <w:pPr>
        <w:rPr>
          <w:sz w:val="24"/>
          <w:szCs w:val="24"/>
        </w:rPr>
      </w:pPr>
    </w:p>
    <w:p w14:paraId="57F48550" w14:textId="743F6FB1" w:rsidR="00175E98" w:rsidRDefault="00175E98" w:rsidP="00C77A23">
      <w:pPr>
        <w:rPr>
          <w:sz w:val="24"/>
          <w:szCs w:val="24"/>
        </w:rPr>
      </w:pPr>
      <w:r>
        <w:rPr>
          <w:sz w:val="24"/>
          <w:szCs w:val="24"/>
        </w:rPr>
        <w:t>Personal References- Not Employers or Relatives</w:t>
      </w:r>
    </w:p>
    <w:p w14:paraId="40ACC666" w14:textId="2928C700" w:rsidR="00175E98" w:rsidRDefault="00175E98" w:rsidP="00175E9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Name ____________________________________________________</w:t>
      </w:r>
    </w:p>
    <w:p w14:paraId="1C6706F3" w14:textId="0DE33793" w:rsidR="00175E98" w:rsidRDefault="00175E98" w:rsidP="00175E98">
      <w:pPr>
        <w:ind w:left="720"/>
        <w:rPr>
          <w:sz w:val="24"/>
          <w:szCs w:val="24"/>
        </w:rPr>
      </w:pPr>
      <w:proofErr w:type="gramStart"/>
      <w:r>
        <w:rPr>
          <w:sz w:val="24"/>
          <w:szCs w:val="24"/>
        </w:rPr>
        <w:t>Address  _</w:t>
      </w:r>
      <w:proofErr w:type="gramEnd"/>
      <w:r>
        <w:rPr>
          <w:sz w:val="24"/>
          <w:szCs w:val="24"/>
        </w:rPr>
        <w:t>_________________________________________________</w:t>
      </w:r>
    </w:p>
    <w:p w14:paraId="0BC94C2E" w14:textId="3D66E44D" w:rsidR="00175E98" w:rsidRDefault="00175E98" w:rsidP="00175E98">
      <w:pPr>
        <w:ind w:left="720"/>
        <w:rPr>
          <w:sz w:val="24"/>
          <w:szCs w:val="24"/>
        </w:rPr>
      </w:pPr>
      <w:r>
        <w:rPr>
          <w:sz w:val="24"/>
          <w:szCs w:val="24"/>
        </w:rPr>
        <w:t>Phone ____________________________________________________</w:t>
      </w:r>
    </w:p>
    <w:p w14:paraId="509E2FC4" w14:textId="77777777" w:rsidR="00175E98" w:rsidRDefault="00175E98" w:rsidP="00175E9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Name ____________________________________________________</w:t>
      </w:r>
    </w:p>
    <w:p w14:paraId="5F9B42D3" w14:textId="77777777" w:rsidR="00175E98" w:rsidRDefault="00175E98" w:rsidP="00175E98">
      <w:pPr>
        <w:ind w:left="720"/>
        <w:rPr>
          <w:sz w:val="24"/>
          <w:szCs w:val="24"/>
        </w:rPr>
      </w:pPr>
      <w:proofErr w:type="gramStart"/>
      <w:r>
        <w:rPr>
          <w:sz w:val="24"/>
          <w:szCs w:val="24"/>
        </w:rPr>
        <w:t>Address  _</w:t>
      </w:r>
      <w:proofErr w:type="gramEnd"/>
      <w:r>
        <w:rPr>
          <w:sz w:val="24"/>
          <w:szCs w:val="24"/>
        </w:rPr>
        <w:t>_________________________________________________</w:t>
      </w:r>
    </w:p>
    <w:p w14:paraId="625F8393" w14:textId="77777777" w:rsidR="00175E98" w:rsidRPr="00175E98" w:rsidRDefault="00175E98" w:rsidP="00175E98">
      <w:pPr>
        <w:ind w:left="720"/>
        <w:rPr>
          <w:sz w:val="24"/>
          <w:szCs w:val="24"/>
        </w:rPr>
      </w:pPr>
      <w:r>
        <w:rPr>
          <w:sz w:val="24"/>
          <w:szCs w:val="24"/>
        </w:rPr>
        <w:t>Phone ____________________________________________________</w:t>
      </w:r>
    </w:p>
    <w:p w14:paraId="3F0A59B6" w14:textId="77777777" w:rsidR="00175E98" w:rsidRDefault="00175E98" w:rsidP="00175E9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Name ____________________________________________________</w:t>
      </w:r>
    </w:p>
    <w:p w14:paraId="0B2078A2" w14:textId="77777777" w:rsidR="00175E98" w:rsidRDefault="00175E98" w:rsidP="00175E98">
      <w:pPr>
        <w:ind w:left="720"/>
        <w:rPr>
          <w:sz w:val="24"/>
          <w:szCs w:val="24"/>
        </w:rPr>
      </w:pPr>
      <w:proofErr w:type="gramStart"/>
      <w:r>
        <w:rPr>
          <w:sz w:val="24"/>
          <w:szCs w:val="24"/>
        </w:rPr>
        <w:t>Address  _</w:t>
      </w:r>
      <w:proofErr w:type="gramEnd"/>
      <w:r>
        <w:rPr>
          <w:sz w:val="24"/>
          <w:szCs w:val="24"/>
        </w:rPr>
        <w:t>_________________________________________________</w:t>
      </w:r>
    </w:p>
    <w:p w14:paraId="77C08656" w14:textId="77777777" w:rsidR="00175E98" w:rsidRPr="00175E98" w:rsidRDefault="00175E98" w:rsidP="00175E98">
      <w:pPr>
        <w:ind w:left="720"/>
        <w:rPr>
          <w:sz w:val="24"/>
          <w:szCs w:val="24"/>
        </w:rPr>
      </w:pPr>
      <w:r>
        <w:rPr>
          <w:sz w:val="24"/>
          <w:szCs w:val="24"/>
        </w:rPr>
        <w:t>Phone ____________________________________________________</w:t>
      </w:r>
    </w:p>
    <w:p w14:paraId="3321F636" w14:textId="5F0FE0AE" w:rsidR="00175E98" w:rsidRPr="00175E98" w:rsidRDefault="00175E98" w:rsidP="00175E98">
      <w:pPr>
        <w:pStyle w:val="ListParagraph"/>
        <w:rPr>
          <w:sz w:val="24"/>
          <w:szCs w:val="24"/>
        </w:rPr>
      </w:pPr>
    </w:p>
    <w:p w14:paraId="54117FB2" w14:textId="77777777" w:rsidR="00175E98" w:rsidRDefault="00175E98" w:rsidP="00C77A23">
      <w:pPr>
        <w:rPr>
          <w:sz w:val="24"/>
          <w:szCs w:val="24"/>
        </w:rPr>
      </w:pPr>
    </w:p>
    <w:p w14:paraId="5B062996" w14:textId="77777777" w:rsidR="00C77A23" w:rsidRDefault="00C77A23" w:rsidP="00C77A23">
      <w:pPr>
        <w:rPr>
          <w:sz w:val="24"/>
          <w:szCs w:val="24"/>
        </w:rPr>
      </w:pPr>
    </w:p>
    <w:p w14:paraId="14F9FAC6" w14:textId="77777777" w:rsidR="00C77A23" w:rsidRDefault="00C77A23" w:rsidP="00C77A23">
      <w:pPr>
        <w:rPr>
          <w:sz w:val="24"/>
          <w:szCs w:val="24"/>
        </w:rPr>
      </w:pPr>
    </w:p>
    <w:p w14:paraId="0F98155F" w14:textId="77777777" w:rsidR="00C77A23" w:rsidRDefault="00C77A23" w:rsidP="00C77A23">
      <w:pPr>
        <w:rPr>
          <w:sz w:val="24"/>
          <w:szCs w:val="24"/>
        </w:rPr>
      </w:pPr>
    </w:p>
    <w:p w14:paraId="0DBDACA8" w14:textId="77777777" w:rsidR="000E4DB9" w:rsidRDefault="000E4DB9" w:rsidP="000E4DB9">
      <w:pPr>
        <w:rPr>
          <w:sz w:val="24"/>
          <w:szCs w:val="24"/>
        </w:rPr>
      </w:pPr>
    </w:p>
    <w:p w14:paraId="762003F1" w14:textId="77777777" w:rsidR="000E4DB9" w:rsidRDefault="000E4DB9" w:rsidP="000E4DB9">
      <w:pPr>
        <w:rPr>
          <w:sz w:val="24"/>
          <w:szCs w:val="24"/>
        </w:rPr>
      </w:pPr>
    </w:p>
    <w:p w14:paraId="53837879" w14:textId="75B19B5C" w:rsidR="000E4DB9" w:rsidRDefault="000E4DB9" w:rsidP="000E4DB9">
      <w:pPr>
        <w:rPr>
          <w:sz w:val="24"/>
          <w:szCs w:val="24"/>
        </w:rPr>
      </w:pPr>
    </w:p>
    <w:p w14:paraId="39A21DB8" w14:textId="77777777" w:rsidR="000E4DB9" w:rsidRDefault="000E4DB9" w:rsidP="000E4DB9">
      <w:pPr>
        <w:rPr>
          <w:sz w:val="24"/>
          <w:szCs w:val="24"/>
        </w:rPr>
      </w:pPr>
    </w:p>
    <w:p w14:paraId="0F8212BC" w14:textId="77777777" w:rsidR="000E4DB9" w:rsidRPr="000E4DB9" w:rsidRDefault="000E4DB9" w:rsidP="000E4DB9">
      <w:pPr>
        <w:rPr>
          <w:sz w:val="24"/>
          <w:szCs w:val="24"/>
        </w:rPr>
      </w:pPr>
    </w:p>
    <w:sectPr w:rsidR="000E4DB9" w:rsidRPr="000E4D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ED1FC6"/>
    <w:multiLevelType w:val="hybridMultilevel"/>
    <w:tmpl w:val="5FDCD9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E13618"/>
    <w:multiLevelType w:val="hybridMultilevel"/>
    <w:tmpl w:val="9E4E9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QkMLQzMTQ0NjCwtzQyUdpeDU4uLM/DyQArNaAKhCo2ksAAAA"/>
  </w:docVars>
  <w:rsids>
    <w:rsidRoot w:val="000E4DB9"/>
    <w:rsid w:val="000E4DB9"/>
    <w:rsid w:val="00175E98"/>
    <w:rsid w:val="00221B43"/>
    <w:rsid w:val="005162B7"/>
    <w:rsid w:val="005E1762"/>
    <w:rsid w:val="006052D4"/>
    <w:rsid w:val="00623E9F"/>
    <w:rsid w:val="0082566F"/>
    <w:rsid w:val="00C77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C548B"/>
  <w15:chartTrackingRefBased/>
  <w15:docId w15:val="{0098CE0D-AE4D-4FDC-819D-917DBEB29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D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4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7A2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1B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B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1172</Words>
  <Characters>668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Ramos</dc:creator>
  <cp:keywords/>
  <dc:description/>
  <cp:lastModifiedBy>Amanda Ramos</cp:lastModifiedBy>
  <cp:revision>7</cp:revision>
  <cp:lastPrinted>2020-06-04T16:00:00Z</cp:lastPrinted>
  <dcterms:created xsi:type="dcterms:W3CDTF">2020-04-25T19:56:00Z</dcterms:created>
  <dcterms:modified xsi:type="dcterms:W3CDTF">2020-06-04T17:09:00Z</dcterms:modified>
</cp:coreProperties>
</file>